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F0E82" w14:textId="77777777" w:rsidR="00F821A0" w:rsidRDefault="00F821A0">
      <w:pPr>
        <w:rPr>
          <w:sz w:val="6"/>
          <w:szCs w:val="6"/>
        </w:rPr>
      </w:pPr>
    </w:p>
    <w:tbl>
      <w:tblPr>
        <w:tblW w:w="13325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  <w:gridCol w:w="2835"/>
      </w:tblGrid>
      <w:tr w:rsidR="00BB65C7" w14:paraId="61D335B9" w14:textId="77777777" w:rsidTr="00D0555F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150C0B18" w14:textId="77777777" w:rsidR="00BB65C7" w:rsidRDefault="00BB65C7" w:rsidP="00BB65C7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36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4C59E7D" wp14:editId="0C5E0B96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</w:tcBorders>
            <w:vAlign w:val="center"/>
          </w:tcPr>
          <w:p w14:paraId="0A1243EE" w14:textId="77777777" w:rsidR="00BB65C7" w:rsidRPr="00560219" w:rsidRDefault="00BB65C7" w:rsidP="00BB65C7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0EEF3BBB" wp14:editId="0AD33E4B">
                  <wp:extent cx="645953" cy="484427"/>
                  <wp:effectExtent l="0" t="0" r="1905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14:paraId="17C58713" w14:textId="4C28447E" w:rsidR="00BB65C7" w:rsidRDefault="00BB65C7" w:rsidP="00BB65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FDB943C" wp14:editId="164ED183">
                      <wp:simplePos x="0" y="0"/>
                      <wp:positionH relativeFrom="column">
                        <wp:posOffset>846455</wp:posOffset>
                      </wp:positionH>
                      <wp:positionV relativeFrom="paragraph">
                        <wp:posOffset>-11620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A02B70" w14:textId="77777777" w:rsidR="00BB65C7" w:rsidRPr="007E02F2" w:rsidRDefault="00BB65C7" w:rsidP="00BB65C7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FDB94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" o:spid="_x0000_s1026" type="#_x0000_t202" style="position:absolute;margin-left:66.65pt;margin-top:-9.1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" fillcolor="white [3201]" stroked="f" strokeweight=".5pt">
                      <v:textbox>
                        <w:txbxContent>
                          <w:p w14:paraId="22A02B70" w14:textId="77777777" w:rsidR="00BB65C7" w:rsidRPr="007E02F2" w:rsidRDefault="00BB65C7" w:rsidP="00BB65C7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D2A5A1" wp14:editId="52823BA9">
                      <wp:simplePos x="0" y="0"/>
                      <wp:positionH relativeFrom="column">
                        <wp:posOffset>474980</wp:posOffset>
                      </wp:positionH>
                      <wp:positionV relativeFrom="paragraph">
                        <wp:posOffset>-8890</wp:posOffset>
                      </wp:positionV>
                      <wp:extent cx="1236345" cy="265430"/>
                      <wp:effectExtent l="0" t="0" r="20955" b="20320"/>
                      <wp:wrapNone/>
                      <wp:docPr id="2" name="Caixa de Text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C91CAD2" w14:textId="77777777" w:rsidR="00BB65C7" w:rsidRDefault="00BB65C7" w:rsidP="00BB65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D2A5A1" id="Caixa de Texto 2" o:spid="_x0000_s1027" type="#_x0000_t202" style="position:absolute;margin-left:37.4pt;margin-top:-.7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" fillcolor="white [3201]" strokeweight=".5pt">
                      <v:textbox>
                        <w:txbxContent>
                          <w:p w14:paraId="5C91CAD2" w14:textId="77777777" w:rsidR="00BB65C7" w:rsidRDefault="00BB65C7" w:rsidP="00BB65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C15E7EF" w14:textId="77777777" w:rsidR="00BB65C7" w:rsidRDefault="00BB65C7" w:rsidP="00BB65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  <w:tc>
          <w:tcPr>
            <w:tcW w:w="2835" w:type="dxa"/>
            <w:vAlign w:val="center"/>
          </w:tcPr>
          <w:p w14:paraId="65935FE8" w14:textId="10E4296D" w:rsidR="00BB65C7" w:rsidRDefault="00BB65C7" w:rsidP="00BB65C7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</w:tbl>
    <w:p w14:paraId="2A2D2C7B" w14:textId="77777777" w:rsidR="00B256C3" w:rsidRPr="008414FA" w:rsidRDefault="00B256C3" w:rsidP="00AE1F5C">
      <w:pPr>
        <w:ind w:right="-374"/>
        <w:rPr>
          <w:sz w:val="18"/>
          <w:szCs w:val="18"/>
        </w:rPr>
      </w:pPr>
    </w:p>
    <w:bookmarkEnd w:id="1"/>
    <w:p w14:paraId="22104221" w14:textId="77777777" w:rsidR="00B256C3" w:rsidRPr="00596624" w:rsidRDefault="00B256C3" w:rsidP="00B256C3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"/>
        <w:gridCol w:w="2056"/>
        <w:gridCol w:w="638"/>
        <w:gridCol w:w="70"/>
        <w:gridCol w:w="497"/>
        <w:gridCol w:w="779"/>
        <w:gridCol w:w="142"/>
        <w:gridCol w:w="73"/>
        <w:gridCol w:w="777"/>
        <w:gridCol w:w="1418"/>
        <w:gridCol w:w="72"/>
        <w:gridCol w:w="70"/>
        <w:gridCol w:w="852"/>
        <w:gridCol w:w="140"/>
        <w:gridCol w:w="567"/>
        <w:gridCol w:w="144"/>
        <w:gridCol w:w="423"/>
        <w:gridCol w:w="1714"/>
      </w:tblGrid>
      <w:tr w:rsidR="006229A3" w:rsidRPr="00FC53B3" w14:paraId="1093EDF3" w14:textId="77777777" w:rsidTr="00D52669">
        <w:trPr>
          <w:gridBefore w:val="1"/>
          <w:wBefore w:w="71" w:type="dxa"/>
          <w:cantSplit/>
          <w:trHeight w:val="50"/>
        </w:trPr>
        <w:tc>
          <w:tcPr>
            <w:tcW w:w="8718" w:type="dxa"/>
            <w:gridSpan w:val="16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50D5268E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C350023" w14:textId="77777777" w:rsidR="006229A3" w:rsidRDefault="005E2940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41B6D010" wp14:editId="1D58D31A">
                      <wp:extent cx="1000125" cy="1304924"/>
                      <wp:effectExtent l="19050" t="0" r="9525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00294" cy="130514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3852FD6E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62D14012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8E3B32" w14:paraId="663B5C55" w14:textId="77777777" w:rsidTr="00B256C3">
        <w:trPr>
          <w:cantSplit/>
          <w:trHeight w:val="375"/>
        </w:trPr>
        <w:tc>
          <w:tcPr>
            <w:tcW w:w="8789" w:type="dxa"/>
            <w:gridSpan w:val="17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61C3CFA" w14:textId="77777777" w:rsidR="008E3B32" w:rsidRDefault="008E3B32" w:rsidP="00D52669">
            <w:pPr>
              <w:spacing w:before="120"/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45BF10D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14:paraId="67107DFC" w14:textId="77777777" w:rsidTr="00B256C3">
        <w:trPr>
          <w:cantSplit/>
          <w:trHeight w:val="375"/>
        </w:trPr>
        <w:tc>
          <w:tcPr>
            <w:tcW w:w="425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0E521634" w14:textId="77777777" w:rsidR="008E3B32" w:rsidRDefault="008E3B32" w:rsidP="00D52669">
            <w:pPr>
              <w:spacing w:before="120"/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Pr="00FC1557">
              <w:rPr>
                <w:rFonts w:ascii="Arial" w:hAnsi="Arial" w:cs="Arial"/>
                <w:b/>
                <w:bCs/>
                <w:color w:val="0000FF"/>
                <w:sz w:val="18"/>
                <w:szCs w:val="16"/>
              </w:rPr>
              <w:t>Engenharia de Sistemas Agrícolas</w:t>
            </w:r>
          </w:p>
        </w:tc>
        <w:tc>
          <w:tcPr>
            <w:tcW w:w="4536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7E2A7CE3" w14:textId="77777777" w:rsidR="008E3B32" w:rsidRDefault="00931E87" w:rsidP="00D52669">
            <w:pPr>
              <w:spacing w:before="120"/>
              <w:ind w:left="2" w:right="-68"/>
              <w:rPr>
                <w:sz w:val="16"/>
                <w:szCs w:val="16"/>
              </w:rPr>
            </w:pP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3B3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5E2940">
              <w:rPr>
                <w:rFonts w:ascii="Arial" w:hAnsi="Arial" w:cs="Arial"/>
                <w:sz w:val="18"/>
                <w:szCs w:val="18"/>
              </w:rPr>
            </w:r>
            <w:r w:rsidR="005E294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E3B32"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="008E3B32">
              <w:t xml:space="preserve">      </w:t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E3B3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5E2940">
              <w:rPr>
                <w:rFonts w:ascii="Arial" w:hAnsi="Arial" w:cs="Arial"/>
                <w:sz w:val="18"/>
                <w:szCs w:val="18"/>
              </w:rPr>
            </w:r>
            <w:r w:rsidR="005E294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E3B32"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="008E3B32">
              <w:t xml:space="preserve">      </w:t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E3B3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5E2940">
              <w:rPr>
                <w:rFonts w:ascii="Arial" w:hAnsi="Arial" w:cs="Arial"/>
                <w:sz w:val="18"/>
                <w:szCs w:val="18"/>
              </w:rPr>
            </w:r>
            <w:r w:rsidR="005E294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E3B32"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  <w:r w:rsidR="008E3B3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F0612EA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52E0E" w14:paraId="420244A7" w14:textId="77777777" w:rsidTr="00B256C3">
        <w:trPr>
          <w:cantSplit/>
          <w:trHeight w:val="523"/>
        </w:trPr>
        <w:tc>
          <w:tcPr>
            <w:tcW w:w="8789" w:type="dxa"/>
            <w:gridSpan w:val="17"/>
            <w:tcBorders>
              <w:top w:val="nil"/>
              <w:right w:val="dotted" w:sz="4" w:space="0" w:color="auto"/>
            </w:tcBorders>
            <w:vAlign w:val="center"/>
          </w:tcPr>
          <w:p w14:paraId="7EBE2AB9" w14:textId="77777777" w:rsidR="00652E0E" w:rsidRDefault="00652E0E" w:rsidP="00D52669">
            <w:pPr>
              <w:tabs>
                <w:tab w:val="left" w:pos="923"/>
              </w:tabs>
              <w:spacing w:before="120" w:line="360" w:lineRule="auto"/>
              <w:ind w:left="2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aga nº: 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Cs/>
                <w:color w:val="0000FF"/>
                <w:sz w:val="18"/>
                <w:szCs w:val="18"/>
              </w:rPr>
              <w:t xml:space="preserve">  </w:t>
            </w:r>
            <w:r w:rsidRPr="00652E0E">
              <w:rPr>
                <w:rFonts w:ascii="Arial" w:hAnsi="Arial" w:cs="Arial"/>
                <w:bCs/>
                <w:sz w:val="15"/>
                <w:szCs w:val="15"/>
              </w:rPr>
              <w:t>(consultar tabela no item “Nº de vagas” em www4.esalq.usp.br/pg/programas/engenharia/processo-seletivo)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079F6E9" w14:textId="77777777" w:rsidR="00652E0E" w:rsidRDefault="00652E0E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:rsidRPr="00786099" w14:paraId="674BA48E" w14:textId="77777777" w:rsidTr="00D52669">
        <w:trPr>
          <w:gridBefore w:val="1"/>
          <w:wBefore w:w="71" w:type="dxa"/>
          <w:cantSplit/>
        </w:trPr>
        <w:tc>
          <w:tcPr>
            <w:tcW w:w="8718" w:type="dxa"/>
            <w:gridSpan w:val="16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6C1085BE" w14:textId="77777777" w:rsidR="008E3B32" w:rsidRPr="00786099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50E7CA60" w14:textId="77777777" w:rsidR="008E3B32" w:rsidRPr="00786099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8E3B32" w14:paraId="414E21E2" w14:textId="77777777" w:rsidTr="00B256C3">
        <w:trPr>
          <w:cantSplit/>
          <w:trHeight w:val="375"/>
        </w:trPr>
        <w:tc>
          <w:tcPr>
            <w:tcW w:w="5103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5BF4DA10" w14:textId="77777777" w:rsidR="008E3B32" w:rsidRDefault="008E3B32" w:rsidP="00D52669">
            <w:pPr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rabalha?</w:t>
            </w:r>
            <w:r w:rsidR="00C65699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31E87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5E2940">
              <w:rPr>
                <w:rFonts w:ascii="Arial" w:hAnsi="Arial" w:cs="Arial"/>
                <w:color w:val="0000FF"/>
                <w:sz w:val="18"/>
              </w:rPr>
            </w:r>
            <w:r w:rsidR="005E2940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931E87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5B5E8907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4BBBCFD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14:paraId="7573E1B0" w14:textId="77777777" w:rsidTr="00B256C3">
        <w:trPr>
          <w:cantSplit/>
          <w:trHeight w:val="375"/>
        </w:trPr>
        <w:tc>
          <w:tcPr>
            <w:tcW w:w="5103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D76AB1F" w14:textId="77777777" w:rsidR="008E3B32" w:rsidRDefault="008E3B32" w:rsidP="00D52669">
            <w:pPr>
              <w:ind w:left="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7C8FC429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931E8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2655B7F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:rsidRPr="00786099" w14:paraId="732EF19D" w14:textId="77777777" w:rsidTr="00D52669">
        <w:trPr>
          <w:gridBefore w:val="1"/>
          <w:wBefore w:w="71" w:type="dxa"/>
          <w:cantSplit/>
        </w:trPr>
        <w:tc>
          <w:tcPr>
            <w:tcW w:w="10432" w:type="dxa"/>
            <w:gridSpan w:val="17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9A612DF" w14:textId="77777777" w:rsidR="008E3B32" w:rsidRPr="00786099" w:rsidRDefault="008E3B32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5E2940" w14:paraId="32DCF9AA" w14:textId="77777777" w:rsidTr="000D636E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46FF4E23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571C7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AA9B3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 w:rsidRPr="00AF034C">
              <w:rPr>
                <w:rFonts w:asciiTheme="minorHAnsi" w:hAnsiTheme="minorHAnsi" w:cs="Arial"/>
                <w:color w:val="0000FF"/>
                <w:spacing w:val="-2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5E2940" w14:paraId="0324D372" w14:textId="77777777" w:rsidTr="000D636E">
        <w:trPr>
          <w:cantSplit/>
          <w:trHeight w:val="375"/>
        </w:trPr>
        <w:tc>
          <w:tcPr>
            <w:tcW w:w="6593" w:type="dxa"/>
            <w:gridSpan w:val="11"/>
            <w:tcBorders>
              <w:top w:val="nil"/>
              <w:bottom w:val="nil"/>
              <w:right w:val="nil"/>
            </w:tcBorders>
            <w:vAlign w:val="center"/>
          </w:tcPr>
          <w:p w14:paraId="6262CD17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bookmarkStart w:id="2" w:name="_Hlk73465378"/>
            <w:r>
              <w:rPr>
                <w:rFonts w:ascii="Arial" w:hAnsi="Arial" w:cs="Arial"/>
                <w:sz w:val="16"/>
                <w:szCs w:val="16"/>
              </w:rPr>
              <w:t xml:space="preserve">Portador de deficiência física?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2DF80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5E2940" w14:paraId="2715CC0A" w14:textId="77777777" w:rsidTr="000D636E">
        <w:trPr>
          <w:cantSplit/>
          <w:trHeight w:val="375"/>
        </w:trPr>
        <w:tc>
          <w:tcPr>
            <w:tcW w:w="3332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36D07AC1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bookmarkStart w:id="3" w:name="_Hlk73464041"/>
            <w:bookmarkStart w:id="4" w:name="_Hlk73463663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7171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21CBF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3"/>
      <w:tr w:rsidR="005E2940" w14:paraId="5F7AA264" w14:textId="77777777" w:rsidTr="000D636E">
        <w:trPr>
          <w:cantSplit/>
          <w:trHeight w:val="375"/>
        </w:trPr>
        <w:tc>
          <w:tcPr>
            <w:tcW w:w="2835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0A4170D4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87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23CA7" w14:textId="77777777" w:rsidR="005E2940" w:rsidRDefault="005E2940" w:rsidP="000D636E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D78A9" w14:textId="77777777" w:rsidR="005E2940" w:rsidRDefault="005E2940" w:rsidP="000D636E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2"/>
      <w:bookmarkEnd w:id="4"/>
      <w:tr w:rsidR="00310EFF" w14:paraId="2645EE26" w14:textId="77777777" w:rsidTr="00290DB8">
        <w:trPr>
          <w:cantSplit/>
          <w:trHeight w:val="375"/>
        </w:trPr>
        <w:tc>
          <w:tcPr>
            <w:tcW w:w="4111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F495BC1" w14:textId="77777777" w:rsidR="00310EFF" w:rsidRDefault="00310EFF" w:rsidP="00D52669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5" w:name="_GoBack"/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bookmarkEnd w:id="5"/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1E9A2" w14:textId="77777777" w:rsidR="00310EFF" w:rsidRDefault="00310EFF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CC2B2" w14:textId="77777777" w:rsidR="00310EFF" w:rsidRDefault="00310EFF" w:rsidP="00290DB8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10EFF" w14:paraId="143A4472" w14:textId="77777777" w:rsidTr="00290DB8">
        <w:trPr>
          <w:cantSplit/>
          <w:trHeight w:val="375"/>
        </w:trPr>
        <w:tc>
          <w:tcPr>
            <w:tcW w:w="7655" w:type="dxa"/>
            <w:gridSpan w:val="14"/>
            <w:tcBorders>
              <w:top w:val="nil"/>
              <w:bottom w:val="nil"/>
              <w:right w:val="nil"/>
            </w:tcBorders>
            <w:vAlign w:val="center"/>
          </w:tcPr>
          <w:p w14:paraId="63CDE638" w14:textId="77777777" w:rsidR="00310EFF" w:rsidRDefault="00310EFF" w:rsidP="00D52669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5D7F2" w14:textId="77777777" w:rsidR="00310EFF" w:rsidRDefault="00310EFF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10EFF" w14:paraId="035C003A" w14:textId="77777777" w:rsidTr="00290DB8">
        <w:trPr>
          <w:cantSplit/>
          <w:trHeight w:val="375"/>
        </w:trPr>
        <w:tc>
          <w:tcPr>
            <w:tcW w:w="10503" w:type="dxa"/>
            <w:gridSpan w:val="18"/>
            <w:tcBorders>
              <w:top w:val="nil"/>
              <w:bottom w:val="nil"/>
              <w:right w:val="nil"/>
            </w:tcBorders>
            <w:vAlign w:val="center"/>
          </w:tcPr>
          <w:p w14:paraId="1A6081B0" w14:textId="77777777" w:rsidR="00310EFF" w:rsidRDefault="00310EFF" w:rsidP="00D52669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10EFF" w14:paraId="7C5C8465" w14:textId="77777777" w:rsidTr="00290DB8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7B8168E3" w14:textId="77777777" w:rsidR="00310EFF" w:rsidRDefault="00310EFF" w:rsidP="00D52669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1D908" w14:textId="77777777" w:rsidR="00310EFF" w:rsidRDefault="00310EFF" w:rsidP="00D52669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FD875" w14:textId="77777777" w:rsidR="00310EFF" w:rsidRDefault="00310EFF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FBE19" w14:textId="77777777" w:rsidR="00310EFF" w:rsidRDefault="00310EFF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:rsidRPr="00270B4A" w14:paraId="0C9722E1" w14:textId="77777777" w:rsidTr="00D52669">
        <w:trPr>
          <w:gridBefore w:val="1"/>
          <w:wBefore w:w="71" w:type="dxa"/>
          <w:cantSplit/>
        </w:trPr>
        <w:tc>
          <w:tcPr>
            <w:tcW w:w="10432" w:type="dxa"/>
            <w:gridSpan w:val="17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04500331" w14:textId="77777777" w:rsidR="008E3B32" w:rsidRPr="00270B4A" w:rsidRDefault="008E3B32" w:rsidP="00310EFF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8E3B32" w14:paraId="34F930BF" w14:textId="77777777" w:rsidTr="00310EFF">
        <w:trPr>
          <w:cantSplit/>
        </w:trPr>
        <w:tc>
          <w:tcPr>
            <w:tcW w:w="10503" w:type="dxa"/>
            <w:gridSpan w:val="18"/>
            <w:tcBorders>
              <w:top w:val="nil"/>
              <w:bottom w:val="nil"/>
            </w:tcBorders>
            <w:shd w:val="clear" w:color="auto" w:fill="auto"/>
          </w:tcPr>
          <w:p w14:paraId="1D21CE6F" w14:textId="77777777" w:rsidR="008E3B32" w:rsidRPr="00C65699" w:rsidRDefault="008E3B32" w:rsidP="00D52669">
            <w:pPr>
              <w:pStyle w:val="Ttulo5"/>
              <w:spacing w:before="0" w:after="0"/>
              <w:rPr>
                <w:color w:val="1C1C1C"/>
              </w:rPr>
            </w:pPr>
            <w:r w:rsidRPr="00C65699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8E3B32" w:rsidRPr="00786099" w14:paraId="18E6EBFD" w14:textId="77777777" w:rsidTr="00D52669">
        <w:trPr>
          <w:gridBefore w:val="1"/>
          <w:wBefore w:w="71" w:type="dxa"/>
          <w:cantSplit/>
        </w:trPr>
        <w:tc>
          <w:tcPr>
            <w:tcW w:w="4040" w:type="dxa"/>
            <w:gridSpan w:val="5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56CFE09C" w14:textId="77777777" w:rsidR="008E3B32" w:rsidRPr="00733352" w:rsidRDefault="008E3B32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2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7FE8969C" w14:textId="77777777" w:rsidR="008E3B32" w:rsidRPr="00733352" w:rsidRDefault="008E3B32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8E3B32" w14:paraId="346958DF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7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DF81290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ED0D5B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1263D65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330DFD4C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3ABB0987" w14:textId="77777777" w:rsidR="008E3B32" w:rsidRDefault="008E3B3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8E3B32" w14:paraId="0BC32BC8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7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883367B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CCDF3DC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4111D55" w14:textId="77777777" w:rsidR="008E3B32" w:rsidRDefault="008E3B32" w:rsidP="00652E0E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F9F1AA0" w14:textId="77777777" w:rsidR="008E3B32" w:rsidRDefault="008E3B32" w:rsidP="00652E0E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65CD304F" w14:textId="77777777" w:rsidR="008E3B32" w:rsidRDefault="008E3B3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E3B32" w14:paraId="5A2BECE4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7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9734C68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74706D3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ADDACB6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53796B6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209DA0BB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3B60BBA9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7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22BC131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39F50E3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1EEF75F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794C85C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01D74AE4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48E6EC91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7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90C0A08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DE991E6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48EF8D9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BED83EF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51EB3F44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588A68D0" w14:textId="77777777" w:rsidTr="00D52669">
        <w:trPr>
          <w:gridBefore w:val="1"/>
          <w:wBefore w:w="71" w:type="dxa"/>
          <w:cantSplit/>
        </w:trPr>
        <w:tc>
          <w:tcPr>
            <w:tcW w:w="4255" w:type="dxa"/>
            <w:gridSpan w:val="7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E0E60D9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8A64D6E" w14:textId="77777777" w:rsidR="008E3B32" w:rsidRDefault="00931E8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EF564AE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7243A62" w14:textId="77777777" w:rsidR="008E3B32" w:rsidRDefault="00931E8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03E08CE9" w14:textId="77777777" w:rsidR="008E3B32" w:rsidRDefault="00931E8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8E3B3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8E3B32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50E3C6CF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4D4EC578" w14:textId="77777777" w:rsidR="00F821A0" w:rsidRPr="006229A3" w:rsidRDefault="00F821A0" w:rsidP="00023C27">
      <w:pPr>
        <w:ind w:left="-426"/>
        <w:rPr>
          <w:sz w:val="12"/>
          <w:szCs w:val="12"/>
        </w:rPr>
      </w:pPr>
    </w:p>
    <w:p w14:paraId="61FA775D" w14:textId="77777777" w:rsidR="000013B2" w:rsidRPr="00C56086" w:rsidRDefault="000013B2" w:rsidP="00FB73ED">
      <w:pPr>
        <w:framePr w:w="10172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60C224C4" w14:textId="77777777" w:rsidR="000013B2" w:rsidRPr="00CE5556" w:rsidRDefault="00931E87" w:rsidP="00FB73ED">
      <w:pPr>
        <w:framePr w:w="10172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13096852" w14:textId="77777777"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5F234089" w14:textId="77777777" w:rsidR="00BB65C7" w:rsidRPr="005B3960" w:rsidRDefault="00BB65C7" w:rsidP="00BB65C7">
      <w:pPr>
        <w:spacing w:before="120"/>
        <w:ind w:left="-425"/>
        <w:jc w:val="both"/>
        <w:rPr>
          <w:rFonts w:ascii="Arial" w:hAnsi="Arial" w:cs="Arial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BB65C7" w14:paraId="5D1E2D45" w14:textId="77777777" w:rsidTr="005D521F">
        <w:trPr>
          <w:trHeight w:val="981"/>
        </w:trPr>
        <w:tc>
          <w:tcPr>
            <w:tcW w:w="10472" w:type="dxa"/>
          </w:tcPr>
          <w:p w14:paraId="666F9E76" w14:textId="77777777" w:rsidR="00BB65C7" w:rsidRPr="00203D41" w:rsidRDefault="00BB65C7" w:rsidP="005D521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BB65C7" w14:paraId="1E99542D" w14:textId="77777777" w:rsidTr="005D521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631EF4C6" w14:textId="77777777" w:rsidR="00BB65C7" w:rsidRDefault="00BB65C7" w:rsidP="005D521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69BBA600" wp14:editId="5EDC4A74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35A13CF4" w14:textId="77777777" w:rsidR="00BB65C7" w:rsidRDefault="00BB65C7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05AC1B22" w14:textId="77777777" w:rsidR="00BB65C7" w:rsidRDefault="00BB65C7" w:rsidP="005D521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3699AD8F" w14:textId="77777777" w:rsidR="00BB65C7" w:rsidRDefault="00BB65C7" w:rsidP="005D521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40A4285B" w14:textId="77777777" w:rsidR="00BB65C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74AD09FD" w14:textId="77777777" w:rsidR="00BB65C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2D65346F" w14:textId="77777777" w:rsidR="00BB65C7" w:rsidRDefault="00BB65C7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BB65C7" w14:paraId="1D06CA87" w14:textId="77777777" w:rsidTr="005D521F">
              <w:trPr>
                <w:trHeight w:hRule="exact" w:val="227"/>
              </w:trPr>
              <w:tc>
                <w:tcPr>
                  <w:tcW w:w="4146" w:type="dxa"/>
                </w:tcPr>
                <w:p w14:paraId="7B3F119E" w14:textId="77777777" w:rsidR="00BB65C7" w:rsidRPr="00023C2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3D93E158" w14:textId="77777777" w:rsidR="00BB65C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6D38CC0D" w14:textId="77777777" w:rsidR="00BB65C7" w:rsidRPr="00023C2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36F8FBD2" w14:textId="77777777" w:rsidR="00BB65C7" w:rsidRDefault="00BB65C7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08E16CC0" w14:textId="77777777" w:rsidR="00BB65C7" w:rsidRPr="00023C27" w:rsidRDefault="00BB65C7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4B15C3D6" w14:textId="77777777" w:rsidR="00BB65C7" w:rsidRDefault="00BB65C7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28945218" w14:textId="77777777" w:rsidR="00BB65C7" w:rsidRDefault="00BB65C7" w:rsidP="005D521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28764970" w14:textId="77777777" w:rsidR="002B59DB" w:rsidRPr="000013B2" w:rsidRDefault="002B59DB" w:rsidP="00BB65C7">
      <w:pPr>
        <w:ind w:left="-425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7fwUMNmLH90O4LWrRItf6dJjz4iFB9ga3dhea00l1gHEci8z4d6nVcp+O4WTKUXhhz8+EaMKQ5AZUz0+vZHPg==" w:salt="1LqQj2kO+gfWE27NIqZk3A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C43D6"/>
    <w:rsid w:val="000C67C4"/>
    <w:rsid w:val="00123740"/>
    <w:rsid w:val="001269E5"/>
    <w:rsid w:val="001379BE"/>
    <w:rsid w:val="001605C8"/>
    <w:rsid w:val="00165413"/>
    <w:rsid w:val="00166A4C"/>
    <w:rsid w:val="00180C8A"/>
    <w:rsid w:val="001B0CF8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B59DB"/>
    <w:rsid w:val="002C6FE9"/>
    <w:rsid w:val="002D05BC"/>
    <w:rsid w:val="002E32B0"/>
    <w:rsid w:val="002F0679"/>
    <w:rsid w:val="002F1B66"/>
    <w:rsid w:val="00310EFF"/>
    <w:rsid w:val="0032127C"/>
    <w:rsid w:val="003250B9"/>
    <w:rsid w:val="003449A2"/>
    <w:rsid w:val="00376999"/>
    <w:rsid w:val="003952AD"/>
    <w:rsid w:val="003D57B9"/>
    <w:rsid w:val="003E100A"/>
    <w:rsid w:val="00417476"/>
    <w:rsid w:val="00451D1D"/>
    <w:rsid w:val="004A7E83"/>
    <w:rsid w:val="004B3F2D"/>
    <w:rsid w:val="004D287B"/>
    <w:rsid w:val="005562AC"/>
    <w:rsid w:val="0056178D"/>
    <w:rsid w:val="0058360E"/>
    <w:rsid w:val="00596624"/>
    <w:rsid w:val="005E2940"/>
    <w:rsid w:val="005E347B"/>
    <w:rsid w:val="006054C6"/>
    <w:rsid w:val="00610554"/>
    <w:rsid w:val="006229A3"/>
    <w:rsid w:val="0063373A"/>
    <w:rsid w:val="00652E0E"/>
    <w:rsid w:val="006E43EA"/>
    <w:rsid w:val="006E49A3"/>
    <w:rsid w:val="0070014C"/>
    <w:rsid w:val="00721959"/>
    <w:rsid w:val="00732A9C"/>
    <w:rsid w:val="00733352"/>
    <w:rsid w:val="0074548E"/>
    <w:rsid w:val="00781EDD"/>
    <w:rsid w:val="00786099"/>
    <w:rsid w:val="007B695A"/>
    <w:rsid w:val="007C467E"/>
    <w:rsid w:val="00823A47"/>
    <w:rsid w:val="008601E9"/>
    <w:rsid w:val="008A0B75"/>
    <w:rsid w:val="008A7CD9"/>
    <w:rsid w:val="008B3A2A"/>
    <w:rsid w:val="008C6CFF"/>
    <w:rsid w:val="008D13B5"/>
    <w:rsid w:val="008D2BEF"/>
    <w:rsid w:val="008E09EB"/>
    <w:rsid w:val="008E3B32"/>
    <w:rsid w:val="008F62AD"/>
    <w:rsid w:val="00924707"/>
    <w:rsid w:val="00931E87"/>
    <w:rsid w:val="00934777"/>
    <w:rsid w:val="00936B81"/>
    <w:rsid w:val="00945DA8"/>
    <w:rsid w:val="00980700"/>
    <w:rsid w:val="009D2397"/>
    <w:rsid w:val="009E756B"/>
    <w:rsid w:val="009F2037"/>
    <w:rsid w:val="009F735F"/>
    <w:rsid w:val="00A36969"/>
    <w:rsid w:val="00A36EBF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56C3"/>
    <w:rsid w:val="00B2738C"/>
    <w:rsid w:val="00B75314"/>
    <w:rsid w:val="00B77242"/>
    <w:rsid w:val="00B976C6"/>
    <w:rsid w:val="00BB075C"/>
    <w:rsid w:val="00BB65C7"/>
    <w:rsid w:val="00BD664A"/>
    <w:rsid w:val="00BF3DB7"/>
    <w:rsid w:val="00BF415E"/>
    <w:rsid w:val="00C067DF"/>
    <w:rsid w:val="00C56086"/>
    <w:rsid w:val="00C65699"/>
    <w:rsid w:val="00C75538"/>
    <w:rsid w:val="00C75A5D"/>
    <w:rsid w:val="00C93BC2"/>
    <w:rsid w:val="00C95203"/>
    <w:rsid w:val="00CE5556"/>
    <w:rsid w:val="00CF7191"/>
    <w:rsid w:val="00D055F2"/>
    <w:rsid w:val="00D245A6"/>
    <w:rsid w:val="00D52669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DE6DDE"/>
    <w:rsid w:val="00E0460A"/>
    <w:rsid w:val="00E05E87"/>
    <w:rsid w:val="00E208DF"/>
    <w:rsid w:val="00E86092"/>
    <w:rsid w:val="00E97DEA"/>
    <w:rsid w:val="00EB03DB"/>
    <w:rsid w:val="00EB06C7"/>
    <w:rsid w:val="00ED6F7D"/>
    <w:rsid w:val="00F3711F"/>
    <w:rsid w:val="00F41721"/>
    <w:rsid w:val="00F732FD"/>
    <w:rsid w:val="00F75722"/>
    <w:rsid w:val="00F821A0"/>
    <w:rsid w:val="00FB73ED"/>
    <w:rsid w:val="00FC1557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1DE8F6"/>
  <w15:docId w15:val="{CDA5C1F6-ECD2-43FA-B3BE-B2A6F47BA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0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2</cp:revision>
  <cp:lastPrinted>2016-06-27T18:44:00Z</cp:lastPrinted>
  <dcterms:created xsi:type="dcterms:W3CDTF">2023-08-22T12:23:00Z</dcterms:created>
  <dcterms:modified xsi:type="dcterms:W3CDTF">2023-08-22T12:23:00Z</dcterms:modified>
</cp:coreProperties>
</file>